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004C87" w14:textId="77777777" w:rsidR="006930E8" w:rsidRPr="00376FF8" w:rsidRDefault="006930E8" w:rsidP="002254B4">
      <w:pPr>
        <w:pStyle w:val="NoSpacing"/>
      </w:pPr>
    </w:p>
    <w:p w14:paraId="16A4C93D" w14:textId="7E865619" w:rsidR="00E92271" w:rsidRPr="002254B4" w:rsidRDefault="00F034B3" w:rsidP="002254B4">
      <w:pPr>
        <w:pStyle w:val="NoSpacing"/>
      </w:pPr>
      <w:r w:rsidRPr="002254B4">
        <w:t xml:space="preserve">Sue </w:t>
      </w:r>
      <w:r w:rsidR="006930E8" w:rsidRPr="002254B4">
        <w:t>Gohn</w:t>
      </w:r>
    </w:p>
    <w:p w14:paraId="1A67E777" w14:textId="77777777" w:rsidR="006930E8" w:rsidRPr="005F26C3" w:rsidRDefault="006930E8" w:rsidP="002254B4">
      <w:pPr>
        <w:pStyle w:val="NoSpacing"/>
        <w:rPr>
          <w:sz w:val="21"/>
          <w:szCs w:val="21"/>
        </w:rPr>
      </w:pPr>
    </w:p>
    <w:p w14:paraId="0DFBD714" w14:textId="47E5B70B" w:rsidR="006930E8" w:rsidRPr="005F26C3" w:rsidRDefault="006930E8" w:rsidP="00376FF8">
      <w:pPr>
        <w:shd w:val="clear" w:color="auto" w:fill="DEEAF6"/>
        <w:jc w:val="center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 xml:space="preserve">Berlin, Maryland </w:t>
      </w:r>
      <w:r w:rsidR="002721BE" w:rsidRPr="005F26C3">
        <w:rPr>
          <w:rFonts w:ascii="Calibri" w:hAnsi="Calibri" w:cs="Calibri"/>
          <w:sz w:val="21"/>
          <w:szCs w:val="21"/>
        </w:rPr>
        <w:t>|</w:t>
      </w:r>
      <w:r w:rsidR="004C65D3" w:rsidRPr="005F26C3">
        <w:rPr>
          <w:rFonts w:ascii="Calibri" w:hAnsi="Calibri" w:cs="Calibri"/>
          <w:sz w:val="21"/>
          <w:szCs w:val="21"/>
        </w:rPr>
        <w:t>717.873.4318|</w:t>
      </w:r>
      <w:r w:rsidR="002721BE" w:rsidRPr="005F26C3">
        <w:rPr>
          <w:rFonts w:ascii="Calibri" w:hAnsi="Calibri" w:cs="Calibri"/>
          <w:sz w:val="21"/>
          <w:szCs w:val="21"/>
        </w:rPr>
        <w:t xml:space="preserve"> susanbgohn@gmail.com | </w:t>
      </w:r>
      <w:hyperlink r:id="rId8" w:history="1">
        <w:r w:rsidR="002721BE" w:rsidRPr="005F26C3">
          <w:rPr>
            <w:rStyle w:val="Hyperlink"/>
            <w:rFonts w:ascii="Calibri" w:hAnsi="Calibri" w:cs="Calibri"/>
            <w:sz w:val="21"/>
            <w:szCs w:val="21"/>
          </w:rPr>
          <w:t>LinkedIn Profile</w:t>
        </w:r>
      </w:hyperlink>
    </w:p>
    <w:p w14:paraId="6224FEBD" w14:textId="7415A65A" w:rsidR="006930E8" w:rsidRPr="005F26C3" w:rsidRDefault="00A846BE" w:rsidP="00A2714B">
      <w:pPr>
        <w:spacing w:before="120"/>
        <w:jc w:val="center"/>
        <w:rPr>
          <w:rFonts w:ascii="Calibri" w:hAnsi="Calibri" w:cs="Calibri"/>
          <w:b/>
          <w:bCs/>
          <w:sz w:val="21"/>
          <w:szCs w:val="21"/>
        </w:rPr>
      </w:pPr>
      <w:r w:rsidRPr="005F26C3">
        <w:rPr>
          <w:rFonts w:ascii="Calibri" w:hAnsi="Calibri" w:cs="Calibri"/>
          <w:b/>
          <w:bCs/>
          <w:sz w:val="21"/>
          <w:szCs w:val="21"/>
        </w:rPr>
        <w:t>Technical Analyst</w:t>
      </w:r>
      <w:r w:rsidR="006930E8" w:rsidRPr="005F26C3">
        <w:rPr>
          <w:rFonts w:ascii="Calibri" w:hAnsi="Calibri" w:cs="Calibri"/>
          <w:b/>
          <w:bCs/>
          <w:sz w:val="21"/>
          <w:szCs w:val="21"/>
        </w:rPr>
        <w:t xml:space="preserve"> </w:t>
      </w:r>
    </w:p>
    <w:p w14:paraId="519092C1" w14:textId="4C4ACD9A" w:rsidR="006558DB" w:rsidRPr="005F26C3" w:rsidRDefault="003E42E0" w:rsidP="006B0A9B">
      <w:pPr>
        <w:jc w:val="both"/>
        <w:rPr>
          <w:rFonts w:ascii="Calibri" w:hAnsi="Calibri" w:cs="Calibri"/>
          <w:color w:val="000000" w:themeColor="text1"/>
          <w:sz w:val="21"/>
          <w:szCs w:val="21"/>
          <w:u w:color="000000"/>
        </w:rPr>
      </w:pPr>
      <w:r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Results-oriented </w:t>
      </w:r>
      <w:r w:rsidR="00D6417C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>Technical</w:t>
      </w:r>
      <w:r w:rsidR="00B274ED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 Analyst and </w:t>
      </w:r>
      <w:r w:rsidR="00886635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>a</w:t>
      </w:r>
      <w:r w:rsidR="00D6417C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>n experienced</w:t>
      </w:r>
      <w:r w:rsidR="00886635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 </w:t>
      </w:r>
      <w:r w:rsidR="00EC4747" w:rsidRPr="005F26C3">
        <w:rPr>
          <w:rFonts w:ascii="Calibri" w:hAnsi="Calibri" w:cs="Calibri"/>
          <w:b/>
          <w:bCs/>
          <w:color w:val="000000" w:themeColor="text1"/>
          <w:sz w:val="21"/>
          <w:szCs w:val="21"/>
        </w:rPr>
        <w:t>UI/UX Designer / Front-End Web Developer</w:t>
      </w:r>
      <w:r w:rsidRPr="005F26C3">
        <w:rPr>
          <w:rFonts w:ascii="Calibri" w:hAnsi="Calibri" w:cs="Calibri"/>
          <w:color w:val="000000" w:themeColor="text1"/>
          <w:sz w:val="21"/>
          <w:szCs w:val="21"/>
        </w:rPr>
        <w:t xml:space="preserve"> with </w:t>
      </w:r>
      <w:r w:rsidR="00EC4747" w:rsidRPr="005F26C3">
        <w:rPr>
          <w:rFonts w:ascii="Calibri" w:hAnsi="Calibri" w:cs="Calibri"/>
          <w:color w:val="000000" w:themeColor="text1"/>
          <w:sz w:val="21"/>
          <w:szCs w:val="21"/>
        </w:rPr>
        <w:t>10</w:t>
      </w:r>
      <w:r w:rsidRPr="005F26C3">
        <w:rPr>
          <w:rFonts w:ascii="Calibri" w:hAnsi="Calibri" w:cs="Calibri"/>
          <w:color w:val="000000" w:themeColor="text1"/>
          <w:sz w:val="21"/>
          <w:szCs w:val="21"/>
        </w:rPr>
        <w:t xml:space="preserve">+ years of progressive experience. </w:t>
      </w:r>
      <w:r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Skilled in providing support and leadership while managing the </w:t>
      </w:r>
      <w:r w:rsidR="007F0C1B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>inter-relationships</w:t>
      </w:r>
      <w:r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 between various departments within highly complex organizational structures. Superior record of optimizing small to </w:t>
      </w:r>
      <w:r w:rsidR="007F0C1B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>large-scale</w:t>
      </w:r>
      <w:r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, </w:t>
      </w:r>
      <w:r w:rsidR="007F0C1B"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>mission-critical</w:t>
      </w:r>
      <w:r w:rsidRPr="005F26C3">
        <w:rPr>
          <w:rFonts w:ascii="Calibri" w:hAnsi="Calibri" w:cs="Calibri"/>
          <w:color w:val="000000" w:themeColor="text1"/>
          <w:sz w:val="21"/>
          <w:szCs w:val="21"/>
          <w:u w:color="000000"/>
        </w:rPr>
        <w:t xml:space="preserve"> projects on time while exceeding quality assurance expectations. Recognized as a trusted, logistical, resource with a history of making key decisions regarding projects, teams, and application support functions. </w:t>
      </w:r>
      <w:r w:rsidR="00B50C4F">
        <w:rPr>
          <w:rFonts w:ascii="Calibri" w:hAnsi="Calibri" w:cs="Calibri"/>
          <w:color w:val="000000" w:themeColor="text1"/>
          <w:sz w:val="21"/>
          <w:szCs w:val="21"/>
          <w:u w:color="000000"/>
        </w:rPr>
        <w:t>C</w:t>
      </w:r>
      <w:r w:rsidR="003E7C93" w:rsidRPr="003E7C93">
        <w:rPr>
          <w:rFonts w:ascii="Calibri" w:hAnsi="Calibri" w:cs="Calibri"/>
          <w:color w:val="000000" w:themeColor="text1"/>
          <w:sz w:val="21"/>
          <w:szCs w:val="21"/>
          <w:u w:color="000000"/>
        </w:rPr>
        <w:t>apacity for learning technical concepts and adapting to new technologies quickly</w:t>
      </w:r>
      <w:r w:rsidR="00AC7431">
        <w:rPr>
          <w:rFonts w:ascii="Calibri" w:hAnsi="Calibri" w:cs="Calibri"/>
          <w:color w:val="000000" w:themeColor="text1"/>
          <w:sz w:val="21"/>
          <w:szCs w:val="21"/>
          <w:u w:color="000000"/>
        </w:rPr>
        <w:t>.</w:t>
      </w:r>
    </w:p>
    <w:p w14:paraId="61784ED8" w14:textId="782A45EA" w:rsidR="006558DB" w:rsidRPr="005F26C3" w:rsidRDefault="00764C0B" w:rsidP="00A2714B">
      <w:pPr>
        <w:pStyle w:val="Heading1"/>
        <w:pBdr>
          <w:bottom w:val="single" w:sz="12" w:space="1" w:color="1F4E79" w:themeColor="accent5" w:themeShade="80"/>
        </w:pBdr>
        <w:spacing w:before="120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AREAS OF EXPERTISE</w:t>
      </w:r>
    </w:p>
    <w:p w14:paraId="7D7E390C" w14:textId="4D5C0179" w:rsidR="006558DB" w:rsidRPr="005F26C3" w:rsidRDefault="006558DB" w:rsidP="004E0443">
      <w:pPr>
        <w:jc w:val="center"/>
        <w:rPr>
          <w:rFonts w:ascii="Calibri" w:hAnsi="Calibri" w:cs="Calibri"/>
          <w:sz w:val="21"/>
          <w:szCs w:val="21"/>
        </w:rPr>
      </w:pPr>
    </w:p>
    <w:p w14:paraId="4C71EC4D" w14:textId="3140E67F" w:rsidR="002721BE" w:rsidRPr="005F26C3" w:rsidRDefault="002721BE" w:rsidP="001F745B">
      <w:pPr>
        <w:tabs>
          <w:tab w:val="left" w:pos="2905"/>
        </w:tabs>
        <w:ind w:left="115"/>
        <w:jc w:val="center"/>
        <w:rPr>
          <w:rFonts w:ascii="Calibri" w:hAnsi="Calibri" w:cs="Calibri"/>
          <w:bCs/>
          <w:color w:val="000000"/>
          <w:sz w:val="21"/>
          <w:szCs w:val="21"/>
        </w:rPr>
      </w:pPr>
      <w:r w:rsidRPr="005F26C3">
        <w:rPr>
          <w:rFonts w:ascii="Calibri" w:hAnsi="Calibri" w:cs="Calibri"/>
          <w:bCs/>
          <w:color w:val="000000"/>
          <w:sz w:val="21"/>
          <w:szCs w:val="21"/>
        </w:rPr>
        <w:t>Cross-Functional Communication | Relationship Building | UI/UX Design | Front End Development | HTML5</w:t>
      </w:r>
      <w:r w:rsidR="00364382">
        <w:rPr>
          <w:rFonts w:ascii="Calibri" w:hAnsi="Calibri" w:cs="Calibri"/>
          <w:bCs/>
          <w:color w:val="000000"/>
          <w:sz w:val="21"/>
          <w:szCs w:val="21"/>
        </w:rPr>
        <w:t xml:space="preserve"> &amp; CSS</w:t>
      </w:r>
      <w:r w:rsidRPr="005F26C3">
        <w:rPr>
          <w:rFonts w:ascii="Calibri" w:hAnsi="Calibri" w:cs="Calibri"/>
          <w:bCs/>
          <w:color w:val="000000"/>
          <w:sz w:val="21"/>
          <w:szCs w:val="21"/>
        </w:rPr>
        <w:t xml:space="preserve"> | jQuery | JavaScript | </w:t>
      </w:r>
      <w:r w:rsidR="00364382">
        <w:rPr>
          <w:rFonts w:ascii="Calibri" w:hAnsi="Calibri" w:cs="Calibri"/>
          <w:bCs/>
          <w:color w:val="000000"/>
          <w:sz w:val="21"/>
          <w:szCs w:val="21"/>
        </w:rPr>
        <w:t>Python</w:t>
      </w:r>
      <w:r w:rsidRPr="005F26C3">
        <w:rPr>
          <w:rFonts w:ascii="Calibri" w:hAnsi="Calibri" w:cs="Calibri"/>
          <w:bCs/>
          <w:color w:val="000000"/>
          <w:sz w:val="21"/>
          <w:szCs w:val="21"/>
        </w:rPr>
        <w:t xml:space="preserve"> | </w:t>
      </w:r>
      <w:r w:rsidR="00364382">
        <w:rPr>
          <w:rFonts w:ascii="Calibri" w:hAnsi="Calibri" w:cs="Calibri"/>
          <w:bCs/>
          <w:color w:val="000000"/>
          <w:sz w:val="21"/>
          <w:szCs w:val="21"/>
        </w:rPr>
        <w:t>Git</w:t>
      </w:r>
      <w:r w:rsidR="005948A1">
        <w:rPr>
          <w:rFonts w:ascii="Calibri" w:hAnsi="Calibri" w:cs="Calibri"/>
          <w:bCs/>
          <w:color w:val="000000"/>
          <w:sz w:val="21"/>
          <w:szCs w:val="21"/>
        </w:rPr>
        <w:t xml:space="preserve"> </w:t>
      </w:r>
      <w:r w:rsidR="00364382">
        <w:rPr>
          <w:rFonts w:ascii="Calibri" w:hAnsi="Calibri" w:cs="Calibri"/>
          <w:bCs/>
          <w:color w:val="000000"/>
          <w:sz w:val="21"/>
          <w:szCs w:val="21"/>
        </w:rPr>
        <w:t xml:space="preserve">- </w:t>
      </w:r>
      <w:r w:rsidRPr="005F26C3">
        <w:rPr>
          <w:rFonts w:ascii="Calibri" w:hAnsi="Calibri" w:cs="Calibri"/>
          <w:bCs/>
          <w:color w:val="000000"/>
          <w:sz w:val="21"/>
          <w:szCs w:val="21"/>
        </w:rPr>
        <w:t xml:space="preserve">Version Control | Web Administration| React | Bootstrap | Testing / Debugging / Browser Development Tools </w:t>
      </w:r>
      <w:r w:rsidR="001F745B">
        <w:rPr>
          <w:rFonts w:ascii="Calibri" w:hAnsi="Calibri" w:cs="Calibri"/>
          <w:bCs/>
          <w:color w:val="000000"/>
          <w:sz w:val="21"/>
          <w:szCs w:val="21"/>
        </w:rPr>
        <w:t>|</w:t>
      </w:r>
      <w:r w:rsidRPr="005F26C3">
        <w:rPr>
          <w:rFonts w:ascii="Calibri" w:hAnsi="Calibri" w:cs="Calibri"/>
          <w:bCs/>
          <w:color w:val="000000"/>
          <w:sz w:val="21"/>
          <w:szCs w:val="21"/>
        </w:rPr>
        <w:t>Responsive Design | Documentation of Processes</w:t>
      </w:r>
    </w:p>
    <w:p w14:paraId="2F1E8D24" w14:textId="77777777" w:rsidR="00F8272F" w:rsidRPr="005F26C3" w:rsidRDefault="00F8272F" w:rsidP="002721BE">
      <w:pPr>
        <w:tabs>
          <w:tab w:val="left" w:pos="2905"/>
        </w:tabs>
        <w:ind w:left="115"/>
        <w:jc w:val="center"/>
        <w:rPr>
          <w:rFonts w:ascii="Calibri" w:hAnsi="Calibri" w:cs="Calibri"/>
          <w:bCs/>
          <w:color w:val="000000"/>
          <w:sz w:val="21"/>
          <w:szCs w:val="21"/>
        </w:rPr>
      </w:pPr>
    </w:p>
    <w:p w14:paraId="7F036B83" w14:textId="1CB472A8" w:rsidR="00A82839" w:rsidRPr="005F26C3" w:rsidRDefault="00A82839" w:rsidP="00521D44">
      <w:pPr>
        <w:shd w:val="clear" w:color="auto" w:fill="2F5496" w:themeFill="accent1" w:themeFillShade="BF"/>
        <w:jc w:val="center"/>
        <w:rPr>
          <w:rFonts w:ascii="Calibri" w:hAnsi="Calibri" w:cs="Calibri"/>
          <w:b/>
          <w:bCs/>
          <w:color w:val="FFFFFF" w:themeColor="background1"/>
          <w:sz w:val="21"/>
          <w:szCs w:val="21"/>
        </w:rPr>
      </w:pPr>
      <w:r w:rsidRPr="005F26C3">
        <w:rPr>
          <w:rFonts w:ascii="Calibri" w:hAnsi="Calibri" w:cs="Calibri"/>
          <w:b/>
          <w:bCs/>
          <w:color w:val="FFFFFF" w:themeColor="background1"/>
          <w:sz w:val="21"/>
          <w:szCs w:val="21"/>
        </w:rPr>
        <w:t>SIGNATURE CONTRIBUTIONS</w:t>
      </w:r>
    </w:p>
    <w:p w14:paraId="57B2138A" w14:textId="7C9FAF0A" w:rsidR="00CF320F" w:rsidRPr="005F26C3" w:rsidRDefault="00CF320F" w:rsidP="00CF320F">
      <w:pPr>
        <w:pStyle w:val="ListParagraph"/>
        <w:numPr>
          <w:ilvl w:val="0"/>
          <w:numId w:val="10"/>
        </w:numPr>
        <w:shd w:val="clear" w:color="auto" w:fill="DEEAF6"/>
        <w:ind w:left="274" w:hanging="274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 xml:space="preserve">Skilled at optimizing applications, designing mobile-based features, and collaborating with back-end developers and web designers to improve site usability. </w:t>
      </w:r>
    </w:p>
    <w:p w14:paraId="714EEB52" w14:textId="79F637CA" w:rsidR="00CF320F" w:rsidRPr="005F26C3" w:rsidRDefault="00CF320F" w:rsidP="00CF320F">
      <w:pPr>
        <w:pStyle w:val="ListParagraph"/>
        <w:numPr>
          <w:ilvl w:val="0"/>
          <w:numId w:val="10"/>
        </w:numPr>
        <w:shd w:val="clear" w:color="auto" w:fill="DEEAF6"/>
        <w:ind w:left="274" w:hanging="274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 xml:space="preserve">Adept at ensuring </w:t>
      </w:r>
      <w:r w:rsidR="007F0C1B" w:rsidRPr="005F26C3">
        <w:rPr>
          <w:rFonts w:ascii="Calibri" w:hAnsi="Calibri" w:cs="Calibri"/>
          <w:sz w:val="21"/>
          <w:szCs w:val="21"/>
        </w:rPr>
        <w:t>high-quality</w:t>
      </w:r>
      <w:r w:rsidRPr="005F26C3">
        <w:rPr>
          <w:rFonts w:ascii="Calibri" w:hAnsi="Calibri" w:cs="Calibri"/>
          <w:sz w:val="21"/>
          <w:szCs w:val="21"/>
        </w:rPr>
        <w:t xml:space="preserve"> graphic standards and brand consistency while staying up-to-date on emerging technologies. </w:t>
      </w:r>
    </w:p>
    <w:p w14:paraId="4F891CFD" w14:textId="434D2F9A" w:rsidR="005900E9" w:rsidRPr="005F26C3" w:rsidRDefault="00CF320F" w:rsidP="00CF320F">
      <w:pPr>
        <w:pStyle w:val="ListParagraph"/>
        <w:numPr>
          <w:ilvl w:val="0"/>
          <w:numId w:val="10"/>
        </w:numPr>
        <w:shd w:val="clear" w:color="auto" w:fill="DEEAF6"/>
        <w:ind w:left="274" w:hanging="274"/>
        <w:contextualSpacing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Proficient at collaborating with the UX and UI Design Teams to develop exclusive, robust, and innovative front-end user experiences</w:t>
      </w:r>
      <w:r w:rsidR="00A82839" w:rsidRPr="005F26C3">
        <w:rPr>
          <w:rFonts w:ascii="Calibri" w:hAnsi="Calibri" w:cs="Calibri"/>
          <w:sz w:val="21"/>
          <w:szCs w:val="21"/>
        </w:rPr>
        <w:t>.</w:t>
      </w:r>
      <w:r w:rsidR="005900E9" w:rsidRPr="005F26C3">
        <w:rPr>
          <w:rFonts w:ascii="Calibri" w:hAnsi="Calibri" w:cs="Calibri"/>
          <w:sz w:val="21"/>
          <w:szCs w:val="21"/>
        </w:rPr>
        <w:t xml:space="preserve"> </w:t>
      </w:r>
    </w:p>
    <w:p w14:paraId="0BC1243D" w14:textId="4F6D62E6" w:rsidR="007C4A20" w:rsidRPr="00C77AA9" w:rsidRDefault="0012332B" w:rsidP="00521D44">
      <w:pPr>
        <w:pStyle w:val="Heading1"/>
        <w:pBdr>
          <w:bottom w:val="none" w:sz="0" w:space="0" w:color="auto"/>
        </w:pBdr>
        <w:shd w:val="clear" w:color="auto" w:fill="1F4E79" w:themeFill="accent5" w:themeFillShade="80"/>
        <w:rPr>
          <w:rFonts w:ascii="Calibri" w:hAnsi="Calibri" w:cs="Calibri"/>
          <w:color w:val="FFFFFF" w:themeColor="background1"/>
          <w:sz w:val="21"/>
          <w:szCs w:val="21"/>
          <w:vertAlign w:val="subscript"/>
        </w:rPr>
      </w:pPr>
      <w:r w:rsidRPr="005F26C3">
        <w:rPr>
          <w:rFonts w:ascii="Calibri" w:hAnsi="Calibri" w:cs="Calibri"/>
          <w:color w:val="FFFFFF" w:themeColor="background1"/>
          <w:sz w:val="21"/>
          <w:szCs w:val="21"/>
        </w:rPr>
        <w:t>CAREER HIGHLIGHTS</w:t>
      </w:r>
    </w:p>
    <w:p w14:paraId="3FF2A5D8" w14:textId="3CDF44FF" w:rsidR="00EB221E" w:rsidRPr="005F26C3" w:rsidRDefault="00A846BE" w:rsidP="00521D44">
      <w:pPr>
        <w:tabs>
          <w:tab w:val="right" w:pos="11088"/>
        </w:tabs>
        <w:spacing w:before="120" w:after="60"/>
        <w:rPr>
          <w:rFonts w:ascii="Calibri" w:hAnsi="Calibri" w:cs="Calibri"/>
          <w:b/>
          <w:bCs/>
          <w:sz w:val="21"/>
          <w:szCs w:val="21"/>
        </w:rPr>
      </w:pPr>
      <w:r w:rsidRPr="005F26C3">
        <w:rPr>
          <w:rFonts w:ascii="Calibri" w:hAnsi="Calibri" w:cs="Calibri"/>
          <w:b/>
          <w:bCs/>
          <w:sz w:val="21"/>
          <w:szCs w:val="21"/>
        </w:rPr>
        <w:t>Web Analyst</w:t>
      </w:r>
      <w:r w:rsidR="00521D44" w:rsidRPr="005F26C3">
        <w:rPr>
          <w:rFonts w:ascii="Calibri" w:hAnsi="Calibri" w:cs="Calibri"/>
          <w:b/>
          <w:bCs/>
          <w:sz w:val="21"/>
          <w:szCs w:val="21"/>
        </w:rPr>
        <w:t xml:space="preserve"> </w:t>
      </w:r>
      <w:r w:rsidR="00521D44" w:rsidRPr="005F26C3">
        <w:rPr>
          <w:rFonts w:ascii="Calibri" w:hAnsi="Calibri" w:cs="Calibri"/>
          <w:sz w:val="21"/>
          <w:szCs w:val="21"/>
        </w:rPr>
        <w:t>| SLWM,</w:t>
      </w:r>
      <w:r w:rsidR="00521D44" w:rsidRPr="005F26C3">
        <w:rPr>
          <w:rFonts w:ascii="Calibri" w:hAnsi="Calibri" w:cs="Calibri"/>
          <w:b/>
          <w:bCs/>
          <w:sz w:val="21"/>
          <w:szCs w:val="21"/>
        </w:rPr>
        <w:t xml:space="preserve"> </w:t>
      </w:r>
      <w:r w:rsidR="00521D44" w:rsidRPr="005F26C3">
        <w:rPr>
          <w:rFonts w:ascii="Calibri" w:hAnsi="Calibri" w:cs="Calibri"/>
          <w:sz w:val="21"/>
          <w:szCs w:val="21"/>
        </w:rPr>
        <w:t>Hunt Valley, Maryland</w:t>
      </w:r>
      <w:r w:rsidR="00521D44" w:rsidRPr="005F26C3">
        <w:rPr>
          <w:rFonts w:ascii="Calibri" w:hAnsi="Calibri" w:cs="Calibri"/>
          <w:b/>
          <w:bCs/>
          <w:sz w:val="21"/>
          <w:szCs w:val="21"/>
        </w:rPr>
        <w:t xml:space="preserve"> </w:t>
      </w:r>
      <w:r w:rsidR="00521D44" w:rsidRPr="005F26C3">
        <w:rPr>
          <w:rFonts w:ascii="Calibri" w:hAnsi="Calibri" w:cs="Calibri"/>
          <w:b/>
          <w:bCs/>
          <w:sz w:val="21"/>
          <w:szCs w:val="21"/>
        </w:rPr>
        <w:tab/>
        <w:t xml:space="preserve">June 2016 </w:t>
      </w:r>
      <w:r w:rsidR="003B0A4A" w:rsidRPr="005F26C3">
        <w:rPr>
          <w:rFonts w:ascii="Calibri" w:hAnsi="Calibri" w:cs="Calibri"/>
          <w:b/>
          <w:bCs/>
          <w:sz w:val="21"/>
          <w:szCs w:val="21"/>
        </w:rPr>
        <w:t>–</w:t>
      </w:r>
      <w:r w:rsidR="00521D44" w:rsidRPr="005F26C3">
        <w:rPr>
          <w:rFonts w:ascii="Calibri" w:hAnsi="Calibri" w:cs="Calibri"/>
          <w:b/>
          <w:bCs/>
          <w:sz w:val="21"/>
          <w:szCs w:val="21"/>
        </w:rPr>
        <w:t xml:space="preserve"> </w:t>
      </w:r>
      <w:r w:rsidR="003B0A4A" w:rsidRPr="005F26C3">
        <w:rPr>
          <w:rFonts w:ascii="Calibri" w:hAnsi="Calibri" w:cs="Calibri"/>
          <w:b/>
          <w:bCs/>
          <w:sz w:val="21"/>
          <w:szCs w:val="21"/>
        </w:rPr>
        <w:t>June 2024</w:t>
      </w:r>
    </w:p>
    <w:p w14:paraId="0B934AEA" w14:textId="2FED3995" w:rsidR="0034769A" w:rsidRPr="005F26C3" w:rsidRDefault="0034769A" w:rsidP="00C1516D">
      <w:pPr>
        <w:spacing w:before="60" w:after="60"/>
        <w:jc w:val="both"/>
        <w:rPr>
          <w:rFonts w:ascii="Calibri" w:hAnsi="Calibri" w:cs="Calibri"/>
          <w:b/>
          <w:bCs/>
          <w:i/>
          <w:iCs/>
          <w:sz w:val="21"/>
          <w:szCs w:val="21"/>
        </w:rPr>
      </w:pPr>
      <w:r w:rsidRPr="005F26C3">
        <w:rPr>
          <w:rFonts w:ascii="Calibri" w:hAnsi="Calibri" w:cs="Calibri"/>
          <w:b/>
          <w:bCs/>
          <w:i/>
          <w:iCs/>
          <w:sz w:val="21"/>
          <w:szCs w:val="21"/>
        </w:rPr>
        <w:t xml:space="preserve">Key </w:t>
      </w:r>
      <w:r w:rsidR="00BF7473" w:rsidRPr="005F26C3">
        <w:rPr>
          <w:rFonts w:ascii="Calibri" w:hAnsi="Calibri" w:cs="Calibri"/>
          <w:b/>
          <w:bCs/>
          <w:i/>
          <w:iCs/>
          <w:sz w:val="21"/>
          <w:szCs w:val="21"/>
        </w:rPr>
        <w:t>Initiatives</w:t>
      </w:r>
      <w:r w:rsidRPr="005F26C3">
        <w:rPr>
          <w:rFonts w:ascii="Calibri" w:hAnsi="Calibri" w:cs="Calibri"/>
          <w:b/>
          <w:bCs/>
          <w:i/>
          <w:iCs/>
          <w:sz w:val="21"/>
          <w:szCs w:val="21"/>
        </w:rPr>
        <w:t>:</w:t>
      </w:r>
    </w:p>
    <w:p w14:paraId="681B6EE2" w14:textId="3FD7C418" w:rsidR="008B44D3" w:rsidRPr="005F26C3" w:rsidRDefault="008B44D3" w:rsidP="00AD270D">
      <w:pPr>
        <w:pStyle w:val="ListParagraph"/>
        <w:numPr>
          <w:ilvl w:val="0"/>
          <w:numId w:val="11"/>
        </w:numPr>
        <w:ind w:left="446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 xml:space="preserve">Charged with the end-to-end setup </w:t>
      </w:r>
      <w:r w:rsidR="007507C1">
        <w:rPr>
          <w:rFonts w:ascii="Calibri" w:hAnsi="Calibri" w:cs="Calibri"/>
          <w:sz w:val="21"/>
          <w:szCs w:val="21"/>
        </w:rPr>
        <w:t xml:space="preserve">and development </w:t>
      </w:r>
      <w:r w:rsidRPr="005F26C3">
        <w:rPr>
          <w:rFonts w:ascii="Calibri" w:hAnsi="Calibri" w:cs="Calibri"/>
          <w:sz w:val="21"/>
          <w:szCs w:val="21"/>
        </w:rPr>
        <w:t>of web platforms including compiling and analyzing data received from the customer, building the accounts in the C</w:t>
      </w:r>
      <w:r w:rsidR="00891131">
        <w:rPr>
          <w:rFonts w:ascii="Calibri" w:hAnsi="Calibri" w:cs="Calibri"/>
          <w:sz w:val="21"/>
          <w:szCs w:val="21"/>
        </w:rPr>
        <w:t>MS</w:t>
      </w:r>
      <w:r w:rsidRPr="005F26C3">
        <w:rPr>
          <w:rFonts w:ascii="Calibri" w:hAnsi="Calibri" w:cs="Calibri"/>
          <w:sz w:val="21"/>
          <w:szCs w:val="21"/>
        </w:rPr>
        <w:t xml:space="preserve"> system, and maintaining a constant level of understanding of items that may require the customer’s input or assistance.</w:t>
      </w:r>
      <w:r w:rsidR="00333700">
        <w:rPr>
          <w:rFonts w:ascii="Calibri" w:hAnsi="Calibri" w:cs="Calibri"/>
          <w:sz w:val="21"/>
          <w:szCs w:val="21"/>
        </w:rPr>
        <w:t xml:space="preserve"> </w:t>
      </w:r>
      <w:r w:rsidR="005C4F92">
        <w:rPr>
          <w:rFonts w:ascii="Calibri" w:hAnsi="Calibri" w:cs="Calibri"/>
          <w:sz w:val="21"/>
          <w:szCs w:val="21"/>
        </w:rPr>
        <w:t>I</w:t>
      </w:r>
      <w:r w:rsidR="00333700" w:rsidRPr="00333700">
        <w:rPr>
          <w:rFonts w:ascii="Calibri" w:hAnsi="Calibri" w:cs="Calibri"/>
          <w:sz w:val="21"/>
          <w:szCs w:val="21"/>
        </w:rPr>
        <w:t xml:space="preserve">dentify </w:t>
      </w:r>
      <w:r w:rsidR="005C4F92">
        <w:rPr>
          <w:rFonts w:ascii="Calibri" w:hAnsi="Calibri" w:cs="Calibri"/>
          <w:sz w:val="21"/>
          <w:szCs w:val="21"/>
        </w:rPr>
        <w:t xml:space="preserve">pain </w:t>
      </w:r>
      <w:r w:rsidR="00347D08">
        <w:rPr>
          <w:rFonts w:ascii="Calibri" w:hAnsi="Calibri" w:cs="Calibri"/>
          <w:sz w:val="21"/>
          <w:szCs w:val="21"/>
        </w:rPr>
        <w:t>points</w:t>
      </w:r>
      <w:r w:rsidR="00347D08" w:rsidRPr="00333700">
        <w:rPr>
          <w:rFonts w:ascii="Calibri" w:hAnsi="Calibri" w:cs="Calibri"/>
          <w:sz w:val="21"/>
          <w:szCs w:val="21"/>
        </w:rPr>
        <w:t xml:space="preserve"> and</w:t>
      </w:r>
      <w:r w:rsidR="005C4F92">
        <w:rPr>
          <w:rFonts w:ascii="Calibri" w:hAnsi="Calibri" w:cs="Calibri"/>
          <w:sz w:val="21"/>
          <w:szCs w:val="21"/>
        </w:rPr>
        <w:t xml:space="preserve"> implement solutions.</w:t>
      </w:r>
    </w:p>
    <w:p w14:paraId="64477588" w14:textId="74A3303C" w:rsidR="008B44D3" w:rsidRPr="005F26C3" w:rsidRDefault="009A1AD3" w:rsidP="00AD270D">
      <w:pPr>
        <w:pStyle w:val="ListParagraph"/>
        <w:numPr>
          <w:ilvl w:val="0"/>
          <w:numId w:val="11"/>
        </w:numPr>
        <w:ind w:left="450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Partnered on</w:t>
      </w:r>
      <w:r w:rsidR="008B44D3" w:rsidRPr="005F26C3">
        <w:rPr>
          <w:rFonts w:ascii="Calibri" w:hAnsi="Calibri" w:cs="Calibri"/>
          <w:sz w:val="21"/>
          <w:szCs w:val="21"/>
        </w:rPr>
        <w:t xml:space="preserve"> project plans while delivering on key project milestones </w:t>
      </w:r>
      <w:r w:rsidRPr="005F26C3">
        <w:rPr>
          <w:rFonts w:ascii="Calibri" w:hAnsi="Calibri" w:cs="Calibri"/>
          <w:sz w:val="21"/>
          <w:szCs w:val="21"/>
        </w:rPr>
        <w:t>promptly</w:t>
      </w:r>
      <w:r w:rsidR="008B44D3" w:rsidRPr="005F26C3">
        <w:rPr>
          <w:rFonts w:ascii="Calibri" w:hAnsi="Calibri" w:cs="Calibri"/>
          <w:sz w:val="21"/>
          <w:szCs w:val="21"/>
        </w:rPr>
        <w:t xml:space="preserve">. </w:t>
      </w:r>
    </w:p>
    <w:p w14:paraId="57312634" w14:textId="689FD345" w:rsidR="00521D44" w:rsidRPr="005F26C3" w:rsidRDefault="008B44D3" w:rsidP="00AD270D">
      <w:pPr>
        <w:pStyle w:val="ListParagraph"/>
        <w:numPr>
          <w:ilvl w:val="0"/>
          <w:numId w:val="11"/>
        </w:numPr>
        <w:ind w:left="450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Attend</w:t>
      </w:r>
      <w:r w:rsidR="007C2B40" w:rsidRPr="005F26C3">
        <w:rPr>
          <w:rFonts w:ascii="Calibri" w:hAnsi="Calibri" w:cs="Calibri"/>
          <w:sz w:val="21"/>
          <w:szCs w:val="21"/>
        </w:rPr>
        <w:t>ed</w:t>
      </w:r>
      <w:r w:rsidRPr="005F26C3">
        <w:rPr>
          <w:rFonts w:ascii="Calibri" w:hAnsi="Calibri" w:cs="Calibri"/>
          <w:sz w:val="21"/>
          <w:szCs w:val="21"/>
        </w:rPr>
        <w:t xml:space="preserve"> customer meetings with the project team and assist</w:t>
      </w:r>
      <w:r w:rsidR="007C2B40" w:rsidRPr="005F26C3">
        <w:rPr>
          <w:rFonts w:ascii="Calibri" w:hAnsi="Calibri" w:cs="Calibri"/>
          <w:sz w:val="21"/>
          <w:szCs w:val="21"/>
        </w:rPr>
        <w:t>ed</w:t>
      </w:r>
      <w:r w:rsidRPr="005F26C3">
        <w:rPr>
          <w:rFonts w:ascii="Calibri" w:hAnsi="Calibri" w:cs="Calibri"/>
          <w:sz w:val="21"/>
          <w:szCs w:val="21"/>
        </w:rPr>
        <w:t xml:space="preserve"> with gathering and </w:t>
      </w:r>
      <w:r w:rsidR="007F0C1B" w:rsidRPr="005F26C3">
        <w:rPr>
          <w:rFonts w:ascii="Calibri" w:hAnsi="Calibri" w:cs="Calibri"/>
          <w:sz w:val="21"/>
          <w:szCs w:val="21"/>
        </w:rPr>
        <w:t>discerning</w:t>
      </w:r>
      <w:r w:rsidRPr="005F26C3">
        <w:rPr>
          <w:rFonts w:ascii="Calibri" w:hAnsi="Calibri" w:cs="Calibri"/>
          <w:sz w:val="21"/>
          <w:szCs w:val="21"/>
        </w:rPr>
        <w:t xml:space="preserve"> information required to start the implementation phase. </w:t>
      </w:r>
    </w:p>
    <w:p w14:paraId="0D3D86DA" w14:textId="0B3BB72F" w:rsidR="00521D44" w:rsidRPr="005F26C3" w:rsidRDefault="007C2B40" w:rsidP="00AD270D">
      <w:pPr>
        <w:shd w:val="clear" w:color="auto" w:fill="FFFFFF"/>
        <w:tabs>
          <w:tab w:val="right" w:pos="11088"/>
        </w:tabs>
        <w:spacing w:before="120"/>
        <w:rPr>
          <w:rFonts w:ascii="Calibri" w:eastAsia="Calibri" w:hAnsi="Calibri" w:cs="Calibri"/>
          <w:b/>
          <w:bCs/>
          <w:sz w:val="21"/>
          <w:szCs w:val="21"/>
          <w:lang w:eastAsia="en-IN"/>
        </w:rPr>
      </w:pPr>
      <w:r w:rsidRPr="005F26C3">
        <w:rPr>
          <w:rFonts w:ascii="Calibri" w:eastAsia="Calibri" w:hAnsi="Calibri" w:cs="Calibri"/>
          <w:b/>
          <w:bCs/>
          <w:sz w:val="21"/>
          <w:szCs w:val="21"/>
          <w:lang w:eastAsia="en-IN"/>
        </w:rPr>
        <w:t xml:space="preserve">Integration, </w:t>
      </w:r>
      <w:r w:rsidRPr="005F26C3">
        <w:rPr>
          <w:rFonts w:ascii="Calibri" w:hAnsi="Calibri" w:cs="Calibri"/>
          <w:b/>
          <w:bCs/>
          <w:sz w:val="21"/>
          <w:szCs w:val="21"/>
        </w:rPr>
        <w:t>Web,</w:t>
      </w:r>
      <w:r w:rsidRPr="005F26C3">
        <w:rPr>
          <w:rFonts w:ascii="Calibri" w:eastAsia="Calibri" w:hAnsi="Calibri" w:cs="Calibri"/>
          <w:b/>
          <w:bCs/>
          <w:sz w:val="21"/>
          <w:szCs w:val="21"/>
          <w:lang w:eastAsia="en-IN"/>
        </w:rPr>
        <w:t xml:space="preserve"> and Storefront Developer</w:t>
      </w:r>
      <w:r w:rsidRPr="005F26C3">
        <w:rPr>
          <w:rFonts w:ascii="Calibri" w:hAnsi="Calibri" w:cs="Calibri"/>
          <w:b/>
          <w:bCs/>
          <w:sz w:val="21"/>
          <w:szCs w:val="21"/>
        </w:rPr>
        <w:t xml:space="preserve"> | </w:t>
      </w:r>
      <w:r w:rsidR="00521D44" w:rsidRPr="005F26C3">
        <w:rPr>
          <w:rFonts w:ascii="Calibri" w:eastAsia="Calibri" w:hAnsi="Calibri" w:cs="Calibri"/>
          <w:sz w:val="21"/>
          <w:szCs w:val="21"/>
          <w:lang w:eastAsia="en-IN"/>
        </w:rPr>
        <w:t>Caskey Group</w:t>
      </w:r>
      <w:r w:rsidR="001F277B" w:rsidRPr="005F26C3">
        <w:rPr>
          <w:rFonts w:ascii="Calibri" w:eastAsia="Calibri" w:hAnsi="Calibri" w:cs="Calibri"/>
          <w:sz w:val="21"/>
          <w:szCs w:val="21"/>
          <w:lang w:eastAsia="en-IN"/>
        </w:rPr>
        <w:t>, York PA</w:t>
      </w:r>
      <w:r w:rsidR="00521D44" w:rsidRPr="005F26C3">
        <w:rPr>
          <w:rFonts w:ascii="Calibri" w:eastAsia="Calibri" w:hAnsi="Calibri" w:cs="Calibri"/>
          <w:b/>
          <w:bCs/>
          <w:sz w:val="21"/>
          <w:szCs w:val="21"/>
          <w:lang w:eastAsia="en-IN"/>
        </w:rPr>
        <w:t xml:space="preserve"> </w:t>
      </w:r>
      <w:r w:rsidRPr="005F26C3">
        <w:rPr>
          <w:rFonts w:ascii="Calibri" w:eastAsia="Calibri" w:hAnsi="Calibri" w:cs="Calibri"/>
          <w:b/>
          <w:bCs/>
          <w:sz w:val="21"/>
          <w:szCs w:val="21"/>
          <w:lang w:eastAsia="en-IN"/>
        </w:rPr>
        <w:tab/>
        <w:t>January 2015 - May 2016</w:t>
      </w:r>
    </w:p>
    <w:p w14:paraId="6CC24102" w14:textId="330EE0F8" w:rsidR="00AD270D" w:rsidRPr="005F26C3" w:rsidRDefault="00AD270D" w:rsidP="00AD270D">
      <w:pPr>
        <w:spacing w:before="60" w:after="60"/>
        <w:jc w:val="both"/>
        <w:rPr>
          <w:rFonts w:ascii="Calibri" w:hAnsi="Calibri" w:cs="Calibri"/>
          <w:b/>
          <w:bCs/>
          <w:i/>
          <w:iCs/>
          <w:sz w:val="21"/>
          <w:szCs w:val="21"/>
        </w:rPr>
      </w:pPr>
      <w:r w:rsidRPr="005F26C3">
        <w:rPr>
          <w:rFonts w:ascii="Calibri" w:hAnsi="Calibri" w:cs="Calibri"/>
          <w:b/>
          <w:bCs/>
          <w:i/>
          <w:iCs/>
          <w:sz w:val="21"/>
          <w:szCs w:val="21"/>
        </w:rPr>
        <w:t>Key Initiatives:</w:t>
      </w:r>
    </w:p>
    <w:p w14:paraId="3919E1AE" w14:textId="57094DAF" w:rsidR="007C2B40" w:rsidRPr="005F26C3" w:rsidRDefault="00AD270D" w:rsidP="00AD270D">
      <w:pPr>
        <w:pStyle w:val="ListParagraph"/>
        <w:numPr>
          <w:ilvl w:val="0"/>
          <w:numId w:val="11"/>
        </w:numPr>
        <w:ind w:left="446"/>
        <w:jc w:val="both"/>
        <w:rPr>
          <w:rFonts w:ascii="Calibri" w:eastAsia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Served as</w:t>
      </w:r>
      <w:r w:rsidRPr="005F26C3">
        <w:rPr>
          <w:rFonts w:ascii="Calibri" w:hAnsi="Calibri" w:cs="Calibri"/>
          <w:b/>
          <w:bCs/>
          <w:sz w:val="21"/>
          <w:szCs w:val="21"/>
        </w:rPr>
        <w:t xml:space="preserve"> </w:t>
      </w:r>
      <w:r w:rsidRPr="005F26C3">
        <w:rPr>
          <w:rFonts w:ascii="Calibri" w:hAnsi="Calibri" w:cs="Calibri"/>
          <w:sz w:val="21"/>
          <w:szCs w:val="21"/>
        </w:rPr>
        <w:t>integration, web, and storefront developer and p</w:t>
      </w:r>
      <w:r w:rsidR="007C2B40" w:rsidRPr="005F26C3">
        <w:rPr>
          <w:rFonts w:ascii="Calibri" w:eastAsia="Calibri" w:hAnsi="Calibri" w:cs="Calibri"/>
          <w:sz w:val="21"/>
          <w:szCs w:val="21"/>
        </w:rPr>
        <w:t>roduc</w:t>
      </w:r>
      <w:r w:rsidRPr="005F26C3">
        <w:rPr>
          <w:rFonts w:ascii="Calibri" w:hAnsi="Calibri" w:cs="Calibri"/>
          <w:sz w:val="21"/>
          <w:szCs w:val="21"/>
        </w:rPr>
        <w:t>ed</w:t>
      </w:r>
      <w:r w:rsidR="007C2B40" w:rsidRPr="005F26C3">
        <w:rPr>
          <w:rFonts w:ascii="Calibri" w:eastAsia="Calibri" w:hAnsi="Calibri" w:cs="Calibri"/>
          <w:sz w:val="21"/>
          <w:szCs w:val="21"/>
        </w:rPr>
        <w:t xml:space="preserve"> efficient and elegant code based on requirements</w:t>
      </w:r>
      <w:r w:rsidRPr="005F26C3">
        <w:rPr>
          <w:rFonts w:ascii="Calibri" w:hAnsi="Calibri" w:cs="Calibri"/>
          <w:sz w:val="21"/>
          <w:szCs w:val="21"/>
        </w:rPr>
        <w:t>.</w:t>
      </w:r>
      <w:r w:rsidR="007C2B40" w:rsidRPr="005F26C3">
        <w:rPr>
          <w:rFonts w:ascii="Calibri" w:eastAsia="Calibri" w:hAnsi="Calibri" w:cs="Calibri"/>
          <w:sz w:val="21"/>
          <w:szCs w:val="21"/>
        </w:rPr>
        <w:t xml:space="preserve"> </w:t>
      </w:r>
    </w:p>
    <w:p w14:paraId="0DE3D101" w14:textId="606CD65C" w:rsidR="007C2B40" w:rsidRPr="005F26C3" w:rsidRDefault="00AD270D" w:rsidP="00AD270D">
      <w:pPr>
        <w:pStyle w:val="ListParagraph"/>
        <w:numPr>
          <w:ilvl w:val="0"/>
          <w:numId w:val="11"/>
        </w:numPr>
        <w:ind w:left="446"/>
        <w:jc w:val="both"/>
        <w:rPr>
          <w:rFonts w:ascii="Calibri" w:eastAsia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Played a key role in t</w:t>
      </w:r>
      <w:r w:rsidR="007C2B40" w:rsidRPr="005F26C3">
        <w:rPr>
          <w:rFonts w:ascii="Calibri" w:eastAsia="Calibri" w:hAnsi="Calibri" w:cs="Calibri"/>
          <w:sz w:val="21"/>
          <w:szCs w:val="21"/>
          <w:lang w:eastAsia="en-IN"/>
        </w:rPr>
        <w:t>esting and deploying programs and applications</w:t>
      </w:r>
      <w:r w:rsidRPr="005F26C3">
        <w:rPr>
          <w:rFonts w:ascii="Calibri" w:hAnsi="Calibri" w:cs="Calibri"/>
          <w:sz w:val="21"/>
          <w:szCs w:val="21"/>
        </w:rPr>
        <w:t xml:space="preserve"> while t</w:t>
      </w:r>
      <w:r w:rsidR="007C2B40" w:rsidRPr="005F26C3">
        <w:rPr>
          <w:rFonts w:ascii="Calibri" w:eastAsia="Calibri" w:hAnsi="Calibri" w:cs="Calibri"/>
          <w:sz w:val="21"/>
          <w:szCs w:val="21"/>
        </w:rPr>
        <w:t>roubleshooting, debugging, maintaining</w:t>
      </w:r>
      <w:r w:rsidRPr="005F26C3">
        <w:rPr>
          <w:rFonts w:ascii="Calibri" w:hAnsi="Calibri" w:cs="Calibri"/>
          <w:sz w:val="21"/>
          <w:szCs w:val="21"/>
        </w:rPr>
        <w:t>,</w:t>
      </w:r>
      <w:r w:rsidR="007C2B40" w:rsidRPr="005F26C3">
        <w:rPr>
          <w:rFonts w:ascii="Calibri" w:eastAsia="Calibri" w:hAnsi="Calibri" w:cs="Calibri"/>
          <w:sz w:val="21"/>
          <w:szCs w:val="21"/>
        </w:rPr>
        <w:t xml:space="preserve"> and improving existing software</w:t>
      </w:r>
      <w:r w:rsidRPr="005F26C3">
        <w:rPr>
          <w:rFonts w:ascii="Calibri" w:hAnsi="Calibri" w:cs="Calibri"/>
          <w:sz w:val="21"/>
          <w:szCs w:val="21"/>
        </w:rPr>
        <w:t>.</w:t>
      </w:r>
      <w:r w:rsidR="007C2B40" w:rsidRPr="005F26C3">
        <w:rPr>
          <w:rFonts w:ascii="Calibri" w:eastAsia="Calibri" w:hAnsi="Calibri" w:cs="Calibri"/>
          <w:sz w:val="21"/>
          <w:szCs w:val="21"/>
        </w:rPr>
        <w:t xml:space="preserve"> </w:t>
      </w:r>
    </w:p>
    <w:p w14:paraId="4880CEF5" w14:textId="5229D065" w:rsidR="00521D44" w:rsidRPr="005F26C3" w:rsidRDefault="00AD270D" w:rsidP="00AD270D">
      <w:pPr>
        <w:pStyle w:val="ListParagraph"/>
        <w:numPr>
          <w:ilvl w:val="0"/>
          <w:numId w:val="11"/>
        </w:numPr>
        <w:ind w:left="446"/>
        <w:jc w:val="both"/>
        <w:rPr>
          <w:rFonts w:ascii="Calibri" w:eastAsia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C</w:t>
      </w:r>
      <w:r w:rsidR="007C2B40" w:rsidRPr="005F26C3">
        <w:rPr>
          <w:rFonts w:ascii="Calibri" w:eastAsia="Calibri" w:hAnsi="Calibri" w:cs="Calibri"/>
          <w:sz w:val="21"/>
          <w:szCs w:val="21"/>
          <w:lang w:eastAsia="en-IN"/>
        </w:rPr>
        <w:t>ompil</w:t>
      </w:r>
      <w:r w:rsidRPr="005F26C3">
        <w:rPr>
          <w:rFonts w:ascii="Calibri" w:hAnsi="Calibri" w:cs="Calibri"/>
          <w:sz w:val="21"/>
          <w:szCs w:val="21"/>
        </w:rPr>
        <w:t>ed</w:t>
      </w:r>
      <w:r w:rsidR="007C2B40"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 and assess</w:t>
      </w:r>
      <w:r w:rsidRPr="005F26C3">
        <w:rPr>
          <w:rFonts w:ascii="Calibri" w:hAnsi="Calibri" w:cs="Calibri"/>
          <w:sz w:val="21"/>
          <w:szCs w:val="21"/>
        </w:rPr>
        <w:t>ed</w:t>
      </w:r>
      <w:r w:rsidR="007C2B40"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 user feedback to improve software performance</w:t>
      </w:r>
      <w:r w:rsidRPr="005F26C3">
        <w:rPr>
          <w:rFonts w:ascii="Calibri" w:hAnsi="Calibri" w:cs="Calibri"/>
          <w:sz w:val="21"/>
          <w:szCs w:val="21"/>
        </w:rPr>
        <w:t xml:space="preserve"> and o</w:t>
      </w:r>
      <w:r w:rsidR="007C2B40" w:rsidRPr="005F26C3">
        <w:rPr>
          <w:rFonts w:ascii="Calibri" w:eastAsia="Calibri" w:hAnsi="Calibri" w:cs="Calibri"/>
          <w:sz w:val="21"/>
          <w:szCs w:val="21"/>
        </w:rPr>
        <w:t>bserv</w:t>
      </w:r>
      <w:r w:rsidRPr="005F26C3">
        <w:rPr>
          <w:rFonts w:ascii="Calibri" w:hAnsi="Calibri" w:cs="Calibri"/>
          <w:sz w:val="21"/>
          <w:szCs w:val="21"/>
        </w:rPr>
        <w:t>ed</w:t>
      </w:r>
      <w:r w:rsidR="007C2B40" w:rsidRPr="005F26C3">
        <w:rPr>
          <w:rFonts w:ascii="Calibri" w:eastAsia="Calibri" w:hAnsi="Calibri" w:cs="Calibri"/>
          <w:sz w:val="21"/>
          <w:szCs w:val="21"/>
        </w:rPr>
        <w:t xml:space="preserve"> user feedback to recommend improvements to existing software products</w:t>
      </w:r>
      <w:r w:rsidRPr="005F26C3">
        <w:rPr>
          <w:rFonts w:ascii="Calibri" w:hAnsi="Calibri" w:cs="Calibri"/>
          <w:sz w:val="21"/>
          <w:szCs w:val="21"/>
        </w:rPr>
        <w:t>.</w:t>
      </w:r>
      <w:r w:rsidR="007C2B40" w:rsidRPr="005F26C3">
        <w:rPr>
          <w:rFonts w:ascii="Calibri" w:hAnsi="Calibri" w:cs="Calibri"/>
          <w:sz w:val="21"/>
          <w:szCs w:val="21"/>
        </w:rPr>
        <w:tab/>
      </w:r>
      <w:r w:rsidR="00521D44" w:rsidRPr="005F26C3">
        <w:rPr>
          <w:rFonts w:ascii="Calibri" w:eastAsia="Calibri" w:hAnsi="Calibri" w:cs="Calibri"/>
          <w:sz w:val="21"/>
          <w:szCs w:val="21"/>
        </w:rPr>
        <w:t xml:space="preserve"> </w:t>
      </w:r>
    </w:p>
    <w:p w14:paraId="490491DC" w14:textId="540A8F43" w:rsidR="00AD270D" w:rsidRPr="005F26C3" w:rsidRDefault="00AD270D" w:rsidP="00AD270D">
      <w:pPr>
        <w:shd w:val="clear" w:color="auto" w:fill="1F4E79"/>
        <w:tabs>
          <w:tab w:val="right" w:pos="11088"/>
        </w:tabs>
        <w:jc w:val="center"/>
        <w:rPr>
          <w:rFonts w:ascii="Calibri" w:eastAsia="Calibri" w:hAnsi="Calibri" w:cs="Calibri"/>
          <w:b/>
          <w:bCs/>
          <w:color w:val="FFFFFF" w:themeColor="background1"/>
          <w:sz w:val="21"/>
          <w:szCs w:val="21"/>
          <w:lang w:eastAsia="en-IN"/>
        </w:rPr>
      </w:pPr>
      <w:r w:rsidRPr="005F26C3">
        <w:rPr>
          <w:rFonts w:ascii="Calibri" w:eastAsia="Calibri" w:hAnsi="Calibri" w:cs="Calibri"/>
          <w:b/>
          <w:bCs/>
          <w:color w:val="FFFFFF" w:themeColor="background1"/>
          <w:sz w:val="21"/>
          <w:szCs w:val="21"/>
          <w:lang w:eastAsia="en-IN"/>
        </w:rPr>
        <w:t>ADDITIONAL NOTABLE EXPERIENCE</w:t>
      </w:r>
    </w:p>
    <w:p w14:paraId="61CCEF22" w14:textId="77777777" w:rsidR="00376FF8" w:rsidRPr="005F26C3" w:rsidRDefault="00AD270D" w:rsidP="00376FF8">
      <w:pPr>
        <w:shd w:val="clear" w:color="auto" w:fill="FFFFFF"/>
        <w:tabs>
          <w:tab w:val="right" w:pos="11088"/>
        </w:tabs>
        <w:spacing w:before="120"/>
        <w:rPr>
          <w:rFonts w:ascii="Calibri" w:eastAsia="Calibri" w:hAnsi="Calibri" w:cs="Calibri"/>
          <w:sz w:val="21"/>
          <w:szCs w:val="21"/>
          <w:lang w:eastAsia="en-IN"/>
        </w:rPr>
      </w:pPr>
      <w:r w:rsidRPr="005F26C3">
        <w:rPr>
          <w:rFonts w:ascii="Calibri" w:eastAsia="Calibri" w:hAnsi="Calibri" w:cs="Calibri"/>
          <w:b/>
          <w:bCs/>
          <w:sz w:val="21"/>
          <w:szCs w:val="21"/>
          <w:lang w:eastAsia="en-IN"/>
        </w:rPr>
        <w:t>Programmer</w:t>
      </w:r>
      <w:r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 | </w:t>
      </w:r>
      <w:r w:rsidR="00521D44"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Vertis Communications </w:t>
      </w:r>
      <w:r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 </w:t>
      </w:r>
      <w:r w:rsidRPr="005F26C3">
        <w:rPr>
          <w:rFonts w:ascii="Calibri" w:eastAsia="Calibri" w:hAnsi="Calibri" w:cs="Calibri"/>
          <w:sz w:val="21"/>
          <w:szCs w:val="21"/>
          <w:lang w:eastAsia="en-IN"/>
        </w:rPr>
        <w:tab/>
      </w:r>
      <w:r w:rsidR="00521D44"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 </w:t>
      </w:r>
    </w:p>
    <w:p w14:paraId="47717287" w14:textId="77777777" w:rsidR="00376FF8" w:rsidRPr="005F26C3" w:rsidRDefault="00376FF8" w:rsidP="00376FF8">
      <w:pPr>
        <w:spacing w:before="60" w:after="60"/>
        <w:jc w:val="both"/>
        <w:rPr>
          <w:rFonts w:ascii="Calibri" w:hAnsi="Calibri" w:cs="Calibri"/>
          <w:b/>
          <w:bCs/>
          <w:i/>
          <w:iCs/>
          <w:sz w:val="21"/>
          <w:szCs w:val="21"/>
        </w:rPr>
      </w:pPr>
      <w:r w:rsidRPr="005F26C3">
        <w:rPr>
          <w:rFonts w:ascii="Calibri" w:hAnsi="Calibri" w:cs="Calibri"/>
          <w:b/>
          <w:bCs/>
          <w:i/>
          <w:iCs/>
          <w:sz w:val="21"/>
          <w:szCs w:val="21"/>
        </w:rPr>
        <w:t>Key Initiatives:</w:t>
      </w:r>
    </w:p>
    <w:p w14:paraId="3B29B1A5" w14:textId="77777777" w:rsidR="00376FF8" w:rsidRPr="005F26C3" w:rsidRDefault="00376FF8" w:rsidP="00A2714B">
      <w:pPr>
        <w:pStyle w:val="ListParagraph"/>
        <w:numPr>
          <w:ilvl w:val="0"/>
          <w:numId w:val="11"/>
        </w:numPr>
        <w:ind w:left="446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 xml:space="preserve">Partnered with web and software developers to write code for new applications or computer programs. </w:t>
      </w:r>
    </w:p>
    <w:p w14:paraId="68837EF2" w14:textId="31F03EA3" w:rsidR="00376FF8" w:rsidRPr="005F26C3" w:rsidRDefault="00376FF8" w:rsidP="00A2714B">
      <w:pPr>
        <w:pStyle w:val="ListParagraph"/>
        <w:numPr>
          <w:ilvl w:val="0"/>
          <w:numId w:val="11"/>
        </w:numPr>
        <w:ind w:left="446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 xml:space="preserve">Charged with creating the </w:t>
      </w:r>
      <w:r w:rsidR="007F0C1B" w:rsidRPr="005F26C3">
        <w:rPr>
          <w:rFonts w:ascii="Calibri" w:hAnsi="Calibri" w:cs="Calibri"/>
          <w:sz w:val="21"/>
          <w:szCs w:val="21"/>
        </w:rPr>
        <w:t>new software program's look, feel, and functionality</w:t>
      </w:r>
      <w:r w:rsidRPr="005F26C3">
        <w:rPr>
          <w:rFonts w:ascii="Calibri" w:hAnsi="Calibri" w:cs="Calibri"/>
          <w:sz w:val="21"/>
          <w:szCs w:val="21"/>
        </w:rPr>
        <w:t xml:space="preserve">. </w:t>
      </w:r>
    </w:p>
    <w:p w14:paraId="3B73FE91" w14:textId="77777777" w:rsidR="00376FF8" w:rsidRPr="005F26C3" w:rsidRDefault="00376FF8" w:rsidP="00A2714B">
      <w:pPr>
        <w:pStyle w:val="ListParagraph"/>
        <w:numPr>
          <w:ilvl w:val="0"/>
          <w:numId w:val="11"/>
        </w:numPr>
        <w:ind w:left="446"/>
        <w:jc w:val="both"/>
        <w:rPr>
          <w:rFonts w:ascii="Calibri" w:hAnsi="Calibri" w:cs="Calibri"/>
          <w:sz w:val="21"/>
          <w:szCs w:val="21"/>
        </w:rPr>
      </w:pPr>
      <w:r w:rsidRPr="005F26C3">
        <w:rPr>
          <w:rFonts w:ascii="Calibri" w:hAnsi="Calibri" w:cs="Calibri"/>
          <w:sz w:val="21"/>
          <w:szCs w:val="21"/>
        </w:rPr>
        <w:t>Wrote new code, involved in numerous trial and error initiatives, and utilized strong critical thinking and problem-solving skills to solve complex problems.</w:t>
      </w:r>
    </w:p>
    <w:p w14:paraId="1F5A5D2F" w14:textId="7D1E9045" w:rsidR="00376FF8" w:rsidRPr="005F26C3" w:rsidRDefault="00376FF8" w:rsidP="00A2714B">
      <w:pPr>
        <w:pStyle w:val="ListParagraph"/>
        <w:shd w:val="clear" w:color="auto" w:fill="FFFFFF"/>
        <w:tabs>
          <w:tab w:val="right" w:pos="11088"/>
        </w:tabs>
        <w:spacing w:before="240"/>
        <w:ind w:left="0"/>
        <w:rPr>
          <w:rFonts w:ascii="Calibri" w:hAnsi="Calibri" w:cs="Calibri"/>
          <w:sz w:val="21"/>
          <w:szCs w:val="21"/>
        </w:rPr>
      </w:pPr>
      <w:r w:rsidRPr="005F26C3">
        <w:rPr>
          <w:rFonts w:ascii="Calibri" w:eastAsia="Calibri" w:hAnsi="Calibri" w:cs="Calibri"/>
          <w:b/>
          <w:bCs/>
          <w:sz w:val="21"/>
          <w:szCs w:val="21"/>
        </w:rPr>
        <w:t>Interactive Services – Storefront</w:t>
      </w:r>
      <w:r w:rsidRPr="005F26C3">
        <w:rPr>
          <w:rFonts w:ascii="Calibri" w:eastAsia="Calibri" w:hAnsi="Calibri" w:cs="Calibri"/>
          <w:sz w:val="21"/>
          <w:szCs w:val="21"/>
        </w:rPr>
        <w:t xml:space="preserve"> | The YGS Group, York, </w:t>
      </w:r>
      <w:r w:rsidR="00F034B3" w:rsidRPr="005F26C3">
        <w:rPr>
          <w:rFonts w:ascii="Calibri" w:eastAsia="Calibri" w:hAnsi="Calibri" w:cs="Calibri"/>
          <w:sz w:val="21"/>
          <w:szCs w:val="21"/>
        </w:rPr>
        <w:t xml:space="preserve">PA </w:t>
      </w:r>
      <w:r w:rsidR="00F034B3" w:rsidRPr="005F26C3">
        <w:rPr>
          <w:rFonts w:ascii="Calibri" w:hAnsi="Calibri" w:cs="Calibri"/>
          <w:sz w:val="21"/>
          <w:szCs w:val="21"/>
        </w:rPr>
        <w:t>(</w:t>
      </w:r>
      <w:r w:rsidRPr="005F26C3">
        <w:rPr>
          <w:rFonts w:ascii="Calibri" w:eastAsia="Calibri" w:hAnsi="Calibri" w:cs="Calibri"/>
          <w:b/>
          <w:bCs/>
          <w:sz w:val="21"/>
          <w:szCs w:val="21"/>
        </w:rPr>
        <w:t>June 2013 - December 2014</w:t>
      </w:r>
      <w:r w:rsidRPr="005F26C3">
        <w:rPr>
          <w:rFonts w:ascii="Calibri" w:hAnsi="Calibri" w:cs="Calibri"/>
          <w:b/>
          <w:bCs/>
          <w:sz w:val="21"/>
          <w:szCs w:val="21"/>
        </w:rPr>
        <w:t>)</w:t>
      </w:r>
      <w:r w:rsidRPr="005F26C3">
        <w:rPr>
          <w:rFonts w:ascii="Calibri" w:eastAsia="Calibri" w:hAnsi="Calibri" w:cs="Calibri"/>
          <w:sz w:val="21"/>
          <w:szCs w:val="21"/>
        </w:rPr>
        <w:t xml:space="preserve"> </w:t>
      </w:r>
    </w:p>
    <w:p w14:paraId="3EB7333D" w14:textId="77777777" w:rsidR="00A2714B" w:rsidRPr="005F26C3" w:rsidRDefault="00A2714B" w:rsidP="00376FF8">
      <w:pPr>
        <w:pStyle w:val="ListParagraph"/>
        <w:shd w:val="clear" w:color="auto" w:fill="FFFFFF"/>
        <w:tabs>
          <w:tab w:val="right" w:pos="11088"/>
        </w:tabs>
        <w:ind w:left="0"/>
        <w:jc w:val="center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</w:p>
    <w:p w14:paraId="7947ADEF" w14:textId="14D125BC" w:rsidR="00A2714B" w:rsidRPr="00F666B8" w:rsidRDefault="00A2714B" w:rsidP="00F666B8">
      <w:pPr>
        <w:pStyle w:val="ListParagraph"/>
        <w:shd w:val="clear" w:color="auto" w:fill="1F4E79"/>
        <w:tabs>
          <w:tab w:val="right" w:pos="11088"/>
        </w:tabs>
        <w:ind w:left="0"/>
        <w:jc w:val="center"/>
        <w:rPr>
          <w:rFonts w:ascii="Calibri" w:hAnsi="Calibri" w:cs="Calibri"/>
          <w:b/>
          <w:bCs/>
          <w:color w:val="FFFFFF" w:themeColor="background1"/>
          <w:sz w:val="21"/>
          <w:szCs w:val="21"/>
        </w:rPr>
      </w:pPr>
      <w:r w:rsidRPr="005F26C3">
        <w:rPr>
          <w:rFonts w:ascii="Calibri" w:hAnsi="Calibri" w:cs="Calibri"/>
          <w:b/>
          <w:bCs/>
          <w:color w:val="FFFFFF" w:themeColor="background1"/>
          <w:sz w:val="21"/>
          <w:szCs w:val="21"/>
        </w:rPr>
        <w:t>EDUCATION</w:t>
      </w:r>
    </w:p>
    <w:p w14:paraId="3DC8754D" w14:textId="2B9E6C82" w:rsidR="00A2714B" w:rsidRPr="005F26C3" w:rsidRDefault="00A2714B" w:rsidP="00A2714B">
      <w:pPr>
        <w:pStyle w:val="ListParagraph"/>
        <w:shd w:val="clear" w:color="auto" w:fill="FFFFFF"/>
        <w:tabs>
          <w:tab w:val="right" w:pos="11088"/>
        </w:tabs>
        <w:ind w:left="0"/>
        <w:jc w:val="center"/>
        <w:rPr>
          <w:rFonts w:ascii="Calibri" w:eastAsia="Calibri" w:hAnsi="Calibri" w:cs="Calibri"/>
          <w:sz w:val="21"/>
          <w:szCs w:val="21"/>
          <w:lang w:eastAsia="en-IN"/>
        </w:rPr>
      </w:pPr>
      <w:r w:rsidRPr="005F26C3">
        <w:rPr>
          <w:rFonts w:ascii="Calibri" w:eastAsia="Calibri" w:hAnsi="Calibri" w:cs="Calibri"/>
          <w:sz w:val="21"/>
          <w:szCs w:val="21"/>
          <w:lang w:eastAsia="en-IN"/>
        </w:rPr>
        <w:t xml:space="preserve">Completed Coursework towards Bachelor of Science Degree, </w:t>
      </w:r>
      <w:r w:rsidR="00521D44" w:rsidRPr="005F26C3">
        <w:rPr>
          <w:rFonts w:ascii="Calibri" w:eastAsia="Calibri" w:hAnsi="Calibri" w:cs="Calibri"/>
          <w:sz w:val="21"/>
          <w:szCs w:val="21"/>
          <w:lang w:eastAsia="en-IN"/>
        </w:rPr>
        <w:t>Penn State University</w:t>
      </w:r>
    </w:p>
    <w:p w14:paraId="42C7B47A" w14:textId="4E48E0EA" w:rsidR="00DC4C8C" w:rsidRPr="000E03FC" w:rsidRDefault="00DC4C8C" w:rsidP="00A2714B">
      <w:pPr>
        <w:pStyle w:val="ListParagraph"/>
        <w:shd w:val="clear" w:color="auto" w:fill="FFFFFF"/>
        <w:tabs>
          <w:tab w:val="right" w:pos="11088"/>
        </w:tabs>
        <w:ind w:left="0"/>
        <w:jc w:val="center"/>
        <w:rPr>
          <w:rFonts w:asciiTheme="minorHAnsi" w:eastAsia="Calibri" w:hAnsiTheme="minorHAnsi" w:cs="Calibri"/>
          <w:sz w:val="20"/>
          <w:szCs w:val="20"/>
          <w:lang w:eastAsia="en-IN"/>
        </w:rPr>
      </w:pPr>
    </w:p>
    <w:sectPr w:rsidR="00DC4C8C" w:rsidRPr="000E03FC" w:rsidSect="00764C0B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432" w:right="576" w:bottom="432" w:left="576" w:header="0" w:footer="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4DEEB" w14:textId="77777777" w:rsidR="00300ED4" w:rsidRDefault="00300ED4">
      <w:r>
        <w:separator/>
      </w:r>
    </w:p>
  </w:endnote>
  <w:endnote w:type="continuationSeparator" w:id="0">
    <w:p w14:paraId="5B486FC8" w14:textId="77777777" w:rsidR="00300ED4" w:rsidRDefault="00300E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aira"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863B8" w14:textId="77777777" w:rsidR="00B437A9" w:rsidRDefault="00B437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8C054" w14:textId="77777777" w:rsidR="00B437A9" w:rsidRDefault="00B437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B02548" w14:textId="77777777" w:rsidR="00300ED4" w:rsidRDefault="00300ED4">
      <w:r>
        <w:separator/>
      </w:r>
    </w:p>
  </w:footnote>
  <w:footnote w:type="continuationSeparator" w:id="0">
    <w:p w14:paraId="304C5DD7" w14:textId="77777777" w:rsidR="00300ED4" w:rsidRDefault="00300E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C606A6" w14:textId="7C09F7E7" w:rsidR="00F87A7C" w:rsidRDefault="00F87A7C" w:rsidP="00F87A7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Gill Sans" w:eastAsia="Gill Sans" w:hAnsi="Gill Sans" w:cs="Gill Sans"/>
      </w:rPr>
    </w:pPr>
  </w:p>
  <w:p w14:paraId="25784198" w14:textId="5CBFA4AE" w:rsidR="0034769A" w:rsidRPr="0012332B" w:rsidRDefault="0034769A" w:rsidP="002254B4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9DFD14" w14:textId="3008FF2F" w:rsidR="00B437A9" w:rsidRPr="00CE4A32" w:rsidRDefault="00B437A9" w:rsidP="00EB16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hAnsi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787"/>
    <w:multiLevelType w:val="hybridMultilevel"/>
    <w:tmpl w:val="C5C24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C23"/>
    <w:multiLevelType w:val="hybridMultilevel"/>
    <w:tmpl w:val="EAF07DD4"/>
    <w:lvl w:ilvl="0" w:tplc="427ACC9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B128E"/>
    <w:multiLevelType w:val="hybridMultilevel"/>
    <w:tmpl w:val="68D8A904"/>
    <w:lvl w:ilvl="0" w:tplc="11DC6CF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843AF"/>
    <w:multiLevelType w:val="multilevel"/>
    <w:tmpl w:val="F156093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6424CF8"/>
    <w:multiLevelType w:val="hybridMultilevel"/>
    <w:tmpl w:val="F614F7A6"/>
    <w:lvl w:ilvl="0" w:tplc="1A5A6712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A3DD2"/>
    <w:multiLevelType w:val="hybridMultilevel"/>
    <w:tmpl w:val="E2A45574"/>
    <w:lvl w:ilvl="0" w:tplc="31F6388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D6BD7"/>
    <w:multiLevelType w:val="hybridMultilevel"/>
    <w:tmpl w:val="305EEA56"/>
    <w:lvl w:ilvl="0" w:tplc="98E04D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B11668"/>
    <w:multiLevelType w:val="hybridMultilevel"/>
    <w:tmpl w:val="98C2F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05B42"/>
    <w:multiLevelType w:val="multilevel"/>
    <w:tmpl w:val="4078B04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C85E3D"/>
    <w:multiLevelType w:val="hybridMultilevel"/>
    <w:tmpl w:val="99F2636C"/>
    <w:lvl w:ilvl="0" w:tplc="8A7AD73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B16DC"/>
    <w:multiLevelType w:val="hybridMultilevel"/>
    <w:tmpl w:val="BD76ED92"/>
    <w:lvl w:ilvl="0" w:tplc="0AFCD31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0451D3"/>
    <w:multiLevelType w:val="multilevel"/>
    <w:tmpl w:val="976A3E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687319378">
    <w:abstractNumId w:val="11"/>
  </w:num>
  <w:num w:numId="2" w16cid:durableId="798569620">
    <w:abstractNumId w:val="3"/>
  </w:num>
  <w:num w:numId="3" w16cid:durableId="1848247840">
    <w:abstractNumId w:val="8"/>
  </w:num>
  <w:num w:numId="4" w16cid:durableId="160778472">
    <w:abstractNumId w:val="5"/>
  </w:num>
  <w:num w:numId="5" w16cid:durableId="557323504">
    <w:abstractNumId w:val="1"/>
  </w:num>
  <w:num w:numId="6" w16cid:durableId="1408648538">
    <w:abstractNumId w:val="9"/>
  </w:num>
  <w:num w:numId="7" w16cid:durableId="1740709449">
    <w:abstractNumId w:val="6"/>
  </w:num>
  <w:num w:numId="8" w16cid:durableId="335420423">
    <w:abstractNumId w:val="2"/>
  </w:num>
  <w:num w:numId="9" w16cid:durableId="339352635">
    <w:abstractNumId w:val="10"/>
  </w:num>
  <w:num w:numId="10" w16cid:durableId="428819425">
    <w:abstractNumId w:val="4"/>
  </w:num>
  <w:num w:numId="11" w16cid:durableId="182322958">
    <w:abstractNumId w:val="7"/>
  </w:num>
  <w:num w:numId="12" w16cid:durableId="1939286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yNDQ1MTc3MLM0NjRX0lEKTi0uzszPAykwNKwFALV8PwstAAAA"/>
  </w:docVars>
  <w:rsids>
    <w:rsidRoot w:val="00B437A9"/>
    <w:rsid w:val="00001B1C"/>
    <w:rsid w:val="0004795F"/>
    <w:rsid w:val="00051C75"/>
    <w:rsid w:val="00055C83"/>
    <w:rsid w:val="00066D33"/>
    <w:rsid w:val="00083AC5"/>
    <w:rsid w:val="000C44E3"/>
    <w:rsid w:val="000D7E13"/>
    <w:rsid w:val="000E03FC"/>
    <w:rsid w:val="0012332B"/>
    <w:rsid w:val="001651DE"/>
    <w:rsid w:val="00172BFA"/>
    <w:rsid w:val="001A42AC"/>
    <w:rsid w:val="001B05E3"/>
    <w:rsid w:val="001E2982"/>
    <w:rsid w:val="001E6E12"/>
    <w:rsid w:val="001F116A"/>
    <w:rsid w:val="001F277B"/>
    <w:rsid w:val="001F6331"/>
    <w:rsid w:val="001F745B"/>
    <w:rsid w:val="002078F6"/>
    <w:rsid w:val="0021285D"/>
    <w:rsid w:val="002254B4"/>
    <w:rsid w:val="002339E2"/>
    <w:rsid w:val="002368E6"/>
    <w:rsid w:val="00261BE7"/>
    <w:rsid w:val="002669EA"/>
    <w:rsid w:val="002721BE"/>
    <w:rsid w:val="002B1ED0"/>
    <w:rsid w:val="002C405C"/>
    <w:rsid w:val="002C6B82"/>
    <w:rsid w:val="002D6EAE"/>
    <w:rsid w:val="002E6996"/>
    <w:rsid w:val="00300DBE"/>
    <w:rsid w:val="00300ED4"/>
    <w:rsid w:val="00304E78"/>
    <w:rsid w:val="00333700"/>
    <w:rsid w:val="003352AA"/>
    <w:rsid w:val="003371C6"/>
    <w:rsid w:val="0034769A"/>
    <w:rsid w:val="00347D08"/>
    <w:rsid w:val="003631FF"/>
    <w:rsid w:val="00364382"/>
    <w:rsid w:val="00376FF8"/>
    <w:rsid w:val="003A16E9"/>
    <w:rsid w:val="003B0A4A"/>
    <w:rsid w:val="003B2D40"/>
    <w:rsid w:val="003C1300"/>
    <w:rsid w:val="003C67BF"/>
    <w:rsid w:val="003D5C54"/>
    <w:rsid w:val="003E42E0"/>
    <w:rsid w:val="003E5822"/>
    <w:rsid w:val="003E7C93"/>
    <w:rsid w:val="003F0B13"/>
    <w:rsid w:val="004026A5"/>
    <w:rsid w:val="00404DA2"/>
    <w:rsid w:val="00425839"/>
    <w:rsid w:val="004260F6"/>
    <w:rsid w:val="004452D6"/>
    <w:rsid w:val="00455F87"/>
    <w:rsid w:val="004564CE"/>
    <w:rsid w:val="00462634"/>
    <w:rsid w:val="0046663B"/>
    <w:rsid w:val="004C65D3"/>
    <w:rsid w:val="004E0443"/>
    <w:rsid w:val="004E5FC7"/>
    <w:rsid w:val="00512962"/>
    <w:rsid w:val="00521D44"/>
    <w:rsid w:val="00543130"/>
    <w:rsid w:val="005774AF"/>
    <w:rsid w:val="00581117"/>
    <w:rsid w:val="005849D4"/>
    <w:rsid w:val="00584FCB"/>
    <w:rsid w:val="005900E9"/>
    <w:rsid w:val="005948A1"/>
    <w:rsid w:val="00596141"/>
    <w:rsid w:val="005A374C"/>
    <w:rsid w:val="005A3820"/>
    <w:rsid w:val="005C4F92"/>
    <w:rsid w:val="005D085D"/>
    <w:rsid w:val="005D7A20"/>
    <w:rsid w:val="005F26C3"/>
    <w:rsid w:val="005F7CF7"/>
    <w:rsid w:val="0060775B"/>
    <w:rsid w:val="006111CE"/>
    <w:rsid w:val="00623BA7"/>
    <w:rsid w:val="006536EE"/>
    <w:rsid w:val="006558DB"/>
    <w:rsid w:val="006609FD"/>
    <w:rsid w:val="00672037"/>
    <w:rsid w:val="006731EA"/>
    <w:rsid w:val="006930E8"/>
    <w:rsid w:val="006A065B"/>
    <w:rsid w:val="006A4298"/>
    <w:rsid w:val="006B0A9B"/>
    <w:rsid w:val="006B3944"/>
    <w:rsid w:val="006B4698"/>
    <w:rsid w:val="006B5033"/>
    <w:rsid w:val="006B5D15"/>
    <w:rsid w:val="006D4352"/>
    <w:rsid w:val="006F5ED0"/>
    <w:rsid w:val="007024F5"/>
    <w:rsid w:val="007500FA"/>
    <w:rsid w:val="007507C1"/>
    <w:rsid w:val="00761FC1"/>
    <w:rsid w:val="00764C0B"/>
    <w:rsid w:val="00781FAF"/>
    <w:rsid w:val="00786A75"/>
    <w:rsid w:val="007B56C1"/>
    <w:rsid w:val="007C12A1"/>
    <w:rsid w:val="007C1303"/>
    <w:rsid w:val="007C2B40"/>
    <w:rsid w:val="007C4A20"/>
    <w:rsid w:val="007E5712"/>
    <w:rsid w:val="007F0929"/>
    <w:rsid w:val="007F0C1B"/>
    <w:rsid w:val="00800CBD"/>
    <w:rsid w:val="00803ED5"/>
    <w:rsid w:val="00810D2C"/>
    <w:rsid w:val="008161B5"/>
    <w:rsid w:val="0082741A"/>
    <w:rsid w:val="008304BD"/>
    <w:rsid w:val="00886635"/>
    <w:rsid w:val="00891131"/>
    <w:rsid w:val="00895506"/>
    <w:rsid w:val="008A6758"/>
    <w:rsid w:val="008B44D3"/>
    <w:rsid w:val="008B5693"/>
    <w:rsid w:val="008C1058"/>
    <w:rsid w:val="008C263D"/>
    <w:rsid w:val="008C5F8D"/>
    <w:rsid w:val="008D36CC"/>
    <w:rsid w:val="008F48AE"/>
    <w:rsid w:val="008F4BFE"/>
    <w:rsid w:val="008F72FA"/>
    <w:rsid w:val="00901BB0"/>
    <w:rsid w:val="0090724B"/>
    <w:rsid w:val="009725A7"/>
    <w:rsid w:val="00974ABD"/>
    <w:rsid w:val="00993503"/>
    <w:rsid w:val="009A1AD3"/>
    <w:rsid w:val="009B4BF0"/>
    <w:rsid w:val="009D0003"/>
    <w:rsid w:val="009E1AAF"/>
    <w:rsid w:val="009E3559"/>
    <w:rsid w:val="009F285E"/>
    <w:rsid w:val="00A2714B"/>
    <w:rsid w:val="00A439B1"/>
    <w:rsid w:val="00A650D1"/>
    <w:rsid w:val="00A666B1"/>
    <w:rsid w:val="00A81AD0"/>
    <w:rsid w:val="00A82839"/>
    <w:rsid w:val="00A846BE"/>
    <w:rsid w:val="00A9065D"/>
    <w:rsid w:val="00A94555"/>
    <w:rsid w:val="00A97AA2"/>
    <w:rsid w:val="00AC219A"/>
    <w:rsid w:val="00AC7431"/>
    <w:rsid w:val="00AD270D"/>
    <w:rsid w:val="00AD6330"/>
    <w:rsid w:val="00AE47A0"/>
    <w:rsid w:val="00B103C2"/>
    <w:rsid w:val="00B1245D"/>
    <w:rsid w:val="00B12D41"/>
    <w:rsid w:val="00B143E7"/>
    <w:rsid w:val="00B274ED"/>
    <w:rsid w:val="00B37568"/>
    <w:rsid w:val="00B437A9"/>
    <w:rsid w:val="00B50C4F"/>
    <w:rsid w:val="00B9491A"/>
    <w:rsid w:val="00BB223B"/>
    <w:rsid w:val="00BB3F3D"/>
    <w:rsid w:val="00BC6DBE"/>
    <w:rsid w:val="00BD06EB"/>
    <w:rsid w:val="00BF7473"/>
    <w:rsid w:val="00C10D0D"/>
    <w:rsid w:val="00C11DEE"/>
    <w:rsid w:val="00C1516D"/>
    <w:rsid w:val="00C23DE2"/>
    <w:rsid w:val="00C5080A"/>
    <w:rsid w:val="00C74005"/>
    <w:rsid w:val="00C74CD0"/>
    <w:rsid w:val="00C77AA9"/>
    <w:rsid w:val="00C77C0B"/>
    <w:rsid w:val="00C81F0E"/>
    <w:rsid w:val="00C96F3A"/>
    <w:rsid w:val="00CA3BF4"/>
    <w:rsid w:val="00CB2F31"/>
    <w:rsid w:val="00CB432D"/>
    <w:rsid w:val="00CC321D"/>
    <w:rsid w:val="00CC419F"/>
    <w:rsid w:val="00CE03B9"/>
    <w:rsid w:val="00CE4A32"/>
    <w:rsid w:val="00CE7D9A"/>
    <w:rsid w:val="00CF320F"/>
    <w:rsid w:val="00CF5BCD"/>
    <w:rsid w:val="00D167DC"/>
    <w:rsid w:val="00D31917"/>
    <w:rsid w:val="00D4295B"/>
    <w:rsid w:val="00D63E43"/>
    <w:rsid w:val="00D6417C"/>
    <w:rsid w:val="00D71004"/>
    <w:rsid w:val="00D73F46"/>
    <w:rsid w:val="00D7466F"/>
    <w:rsid w:val="00D824C6"/>
    <w:rsid w:val="00D82B1C"/>
    <w:rsid w:val="00DA4E37"/>
    <w:rsid w:val="00DB12B2"/>
    <w:rsid w:val="00DC4C8C"/>
    <w:rsid w:val="00E1426A"/>
    <w:rsid w:val="00E3534E"/>
    <w:rsid w:val="00E662BD"/>
    <w:rsid w:val="00E76B50"/>
    <w:rsid w:val="00E85C04"/>
    <w:rsid w:val="00E90336"/>
    <w:rsid w:val="00E92271"/>
    <w:rsid w:val="00E92C42"/>
    <w:rsid w:val="00E96C93"/>
    <w:rsid w:val="00E97747"/>
    <w:rsid w:val="00EA1510"/>
    <w:rsid w:val="00EB16AB"/>
    <w:rsid w:val="00EB221E"/>
    <w:rsid w:val="00EB350A"/>
    <w:rsid w:val="00EC4747"/>
    <w:rsid w:val="00ED711F"/>
    <w:rsid w:val="00EE5EEC"/>
    <w:rsid w:val="00EF07F7"/>
    <w:rsid w:val="00EF6EDD"/>
    <w:rsid w:val="00EF792E"/>
    <w:rsid w:val="00F00F69"/>
    <w:rsid w:val="00F034B3"/>
    <w:rsid w:val="00F203F4"/>
    <w:rsid w:val="00F20807"/>
    <w:rsid w:val="00F23AEC"/>
    <w:rsid w:val="00F3351B"/>
    <w:rsid w:val="00F414A2"/>
    <w:rsid w:val="00F442DC"/>
    <w:rsid w:val="00F46625"/>
    <w:rsid w:val="00F47274"/>
    <w:rsid w:val="00F666B8"/>
    <w:rsid w:val="00F66F5C"/>
    <w:rsid w:val="00F67C23"/>
    <w:rsid w:val="00F72F36"/>
    <w:rsid w:val="00F8272F"/>
    <w:rsid w:val="00F83F8B"/>
    <w:rsid w:val="00F87A7C"/>
    <w:rsid w:val="00FB2330"/>
    <w:rsid w:val="00FD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F3D47E"/>
  <w15:docId w15:val="{885C0D55-6CF2-49AE-9A20-74E4372C4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lang w:val="en-US" w:eastAsia="en-I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2B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CE03B9"/>
    <w:pPr>
      <w:keepNext/>
      <w:keepLines/>
      <w:pBdr>
        <w:bottom w:val="single" w:sz="4" w:space="1" w:color="4472C4" w:themeColor="accent1"/>
      </w:pBdr>
      <w:jc w:val="center"/>
      <w:outlineLvl w:val="0"/>
    </w:pPr>
    <w:rPr>
      <w:rFonts w:eastAsiaTheme="majorEastAsia" w:cstheme="majorBidi"/>
      <w:b/>
      <w:bCs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6099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6099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099"/>
    <w:pPr>
      <w:keepNext/>
      <w:keepLines/>
      <w:spacing w:before="8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609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609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09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09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09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6099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table" w:styleId="TableGrid">
    <w:name w:val="Table Grid"/>
    <w:basedOn w:val="TableNormal"/>
    <w:uiPriority w:val="39"/>
    <w:rsid w:val="00771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E03B9"/>
    <w:rPr>
      <w:rFonts w:ascii="Segoe UI" w:eastAsiaTheme="majorEastAsia" w:hAnsi="Segoe UI" w:cstheme="majorBidi"/>
      <w:b/>
      <w:bCs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609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609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E609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609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609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09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09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09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6099"/>
    <w:rPr>
      <w:b/>
      <w:b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0"/>
    <w:rsid w:val="002E6099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pPr>
      <w:spacing w:after="240"/>
    </w:pPr>
    <w:rPr>
      <w:rFonts w:ascii="Gill Sans" w:eastAsia="Gill Sans" w:hAnsi="Gill Sans" w:cs="Gill Sans"/>
      <w:color w:val="404040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E609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2E6099"/>
    <w:rPr>
      <w:b/>
      <w:bCs/>
    </w:rPr>
  </w:style>
  <w:style w:type="character" w:styleId="Emphasis">
    <w:name w:val="Emphasis"/>
    <w:basedOn w:val="DefaultParagraphFont"/>
    <w:uiPriority w:val="20"/>
    <w:qFormat/>
    <w:rsid w:val="002E6099"/>
    <w:rPr>
      <w:i/>
      <w:iCs/>
    </w:rPr>
  </w:style>
  <w:style w:type="paragraph" w:styleId="NoSpacing">
    <w:name w:val="No Spacing"/>
    <w:autoRedefine/>
    <w:uiPriority w:val="1"/>
    <w:qFormat/>
    <w:rsid w:val="002254B4"/>
    <w:pPr>
      <w:shd w:val="clear" w:color="auto" w:fill="1F4E79" w:themeFill="accent5" w:themeFillShade="80"/>
      <w:tabs>
        <w:tab w:val="right" w:pos="10800"/>
        <w:tab w:val="right" w:pos="11070"/>
      </w:tabs>
      <w:spacing w:after="0" w:line="240" w:lineRule="auto"/>
      <w:ind w:left="360" w:hanging="360"/>
      <w:jc w:val="center"/>
    </w:pPr>
    <w:rPr>
      <w:rFonts w:ascii="Aptos" w:eastAsia="Gill Sans" w:hAnsi="Aptos"/>
      <w:b/>
      <w:bCs/>
      <w:noProof/>
      <w:color w:val="FFFFFF" w:themeColor="background1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2E6099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09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09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09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E609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E609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E609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E609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E609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6099"/>
    <w:pPr>
      <w:outlineLvl w:val="9"/>
    </w:pPr>
  </w:style>
  <w:style w:type="paragraph" w:customStyle="1" w:styleId="ProsenjitResumeStyle">
    <w:name w:val="Prosenjit Resume Style"/>
    <w:basedOn w:val="Heading1"/>
    <w:link w:val="ProsenjitResumeStyleChar"/>
    <w:autoRedefine/>
    <w:rsid w:val="00BE73D4"/>
    <w:rPr>
      <w:rFonts w:ascii="Saira" w:hAnsi="Saira"/>
      <w:b w:val="0"/>
      <w:sz w:val="20"/>
    </w:rPr>
  </w:style>
  <w:style w:type="character" w:customStyle="1" w:styleId="InternetLink">
    <w:name w:val="Internet Link"/>
    <w:rsid w:val="008A6A1C"/>
    <w:rPr>
      <w:color w:val="0000FF"/>
      <w:u w:val="single"/>
    </w:rPr>
  </w:style>
  <w:style w:type="character" w:customStyle="1" w:styleId="ProsenjitResumeStyleChar">
    <w:name w:val="Prosenjit Resume Style Char"/>
    <w:basedOn w:val="Heading1Char"/>
    <w:link w:val="ProsenjitResumeStyle"/>
    <w:rsid w:val="00BE73D4"/>
    <w:rPr>
      <w:rFonts w:ascii="Saira" w:eastAsiaTheme="majorEastAsia" w:hAnsi="Saira" w:cstheme="majorBidi"/>
      <w:b w:val="0"/>
      <w:bCs/>
      <w:color w:val="2F5496" w:themeColor="accent1" w:themeShade="BF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8C2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2D4C"/>
  </w:style>
  <w:style w:type="paragraph" w:styleId="Footer">
    <w:name w:val="footer"/>
    <w:basedOn w:val="Normal"/>
    <w:link w:val="FooterChar"/>
    <w:uiPriority w:val="99"/>
    <w:unhideWhenUsed/>
    <w:rsid w:val="008C2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2D4C"/>
  </w:style>
  <w:style w:type="character" w:styleId="Hyperlink">
    <w:name w:val="Hyperlink"/>
    <w:basedOn w:val="DefaultParagraphFont"/>
    <w:uiPriority w:val="99"/>
    <w:unhideWhenUsed/>
    <w:rsid w:val="008C2D4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7C1E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2F0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4B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175B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E73D4"/>
    <w:rPr>
      <w:bdr w:val="none" w:sz="0" w:space="0" w:color="auto"/>
      <w:vertAlign w:val="baseline"/>
    </w:rPr>
  </w:style>
  <w:style w:type="paragraph" w:customStyle="1" w:styleId="documentulli">
    <w:name w:val="document_ul_li"/>
    <w:basedOn w:val="Normal"/>
    <w:rsid w:val="00BE73D4"/>
    <w:pPr>
      <w:spacing w:line="240" w:lineRule="atLeast"/>
    </w:pPr>
  </w:style>
  <w:style w:type="character" w:customStyle="1" w:styleId="Strong1">
    <w:name w:val="Strong1"/>
    <w:basedOn w:val="DefaultParagraphFont"/>
    <w:rsid w:val="00BE73D4"/>
    <w:rPr>
      <w:bdr w:val="none" w:sz="0" w:space="0" w:color="auto"/>
      <w:vertAlign w:val="baseline"/>
    </w:rPr>
  </w:style>
  <w:style w:type="character" w:customStyle="1" w:styleId="documentparentContainer">
    <w:name w:val="document_parentContainer"/>
    <w:basedOn w:val="DefaultParagraphFont"/>
    <w:rsid w:val="00BE73D4"/>
  </w:style>
  <w:style w:type="paragraph" w:customStyle="1" w:styleId="p">
    <w:name w:val="p"/>
    <w:basedOn w:val="Normal"/>
    <w:rsid w:val="00BE73D4"/>
    <w:pPr>
      <w:spacing w:line="240" w:lineRule="atLeast"/>
    </w:pPr>
  </w:style>
  <w:style w:type="paragraph" w:customStyle="1" w:styleId="div">
    <w:name w:val="div"/>
    <w:basedOn w:val="Normal"/>
    <w:rsid w:val="00431D36"/>
    <w:pPr>
      <w:spacing w:line="240" w:lineRule="atLeast"/>
    </w:p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14A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84FCB"/>
    <w:rPr>
      <w:color w:val="605E5C"/>
      <w:shd w:val="clear" w:color="auto" w:fill="E1DFDD"/>
    </w:rPr>
  </w:style>
  <w:style w:type="paragraph" w:customStyle="1" w:styleId="BodyA">
    <w:name w:val="Body A"/>
    <w:rsid w:val="003E42E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eastAsia="Arial Unicode MS" w:cs="Arial Unicode MS"/>
      <w:color w:val="000000"/>
      <w:sz w:val="22"/>
      <w:szCs w:val="22"/>
      <w:u w:color="000000"/>
      <w:bdr w:val="ni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272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8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77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11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26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5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6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945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72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3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45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85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6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0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2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7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4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22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75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7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93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50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9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3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1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usan-%20gohn-5003981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Parcel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rcel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rcel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5APHZBRgXQUhCHcuST6Oww3gjA==">AMUW2mUnYXe/PeQ77fONC1sg/bRxgU7LcDxe26HA2tKItdiaveR7T8YbHyARb1Q06yEL0oto6O1TID5Am88CusyRVzZO1LLc0MKXWXJqulldnWfYrvOx60UQuF6XCi5uFGP2Epn1FWpdHAKaIq4miosYfyxrSCFga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61</Words>
  <Characters>2927</Characters>
  <Application>Microsoft Office Word</Application>
  <DocSecurity>0</DocSecurity>
  <Lines>5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senjit Mandal</dc:creator>
  <cp:lastModifiedBy>Todd Gohn</cp:lastModifiedBy>
  <cp:revision>34</cp:revision>
  <cp:lastPrinted>2021-11-07T00:17:00Z</cp:lastPrinted>
  <dcterms:created xsi:type="dcterms:W3CDTF">2024-06-13T22:23:00Z</dcterms:created>
  <dcterms:modified xsi:type="dcterms:W3CDTF">2024-07-3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c119fb50e6b04067fc54e4526e2cb2dbdbafc54c88385ee9c19f811c31607f</vt:lpwstr>
  </property>
</Properties>
</file>